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ED837" w14:textId="05B7CD97" w:rsidR="00F350D3" w:rsidRDefault="00543907" w:rsidP="000D040D">
      <w:pPr>
        <w:ind w:left="0"/>
      </w:pPr>
      <w:bookmarkStart w:id="0" w:name="_GoBack"/>
      <w:bookmarkEnd w:id="0"/>
      <w:r w:rsidRPr="00223386">
        <w:rPr>
          <w:noProof/>
        </w:rPr>
        <w:drawing>
          <wp:anchor distT="0" distB="0" distL="114300" distR="114300" simplePos="0" relativeHeight="251686912" behindDoc="0" locked="0" layoutInCell="1" allowOverlap="1" wp14:anchorId="6F881579" wp14:editId="51BC263A">
            <wp:simplePos x="0" y="0"/>
            <wp:positionH relativeFrom="column">
              <wp:posOffset>-485775</wp:posOffset>
            </wp:positionH>
            <wp:positionV relativeFrom="page">
              <wp:posOffset>323850</wp:posOffset>
            </wp:positionV>
            <wp:extent cx="1114425" cy="1114425"/>
            <wp:effectExtent l="114300" t="76200" r="104775" b="809625"/>
            <wp:wrapNone/>
            <wp:docPr id="5" name="Picture 5" descr="You think you're better than us? Great, come work here. — The TOM Agen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ou think you're better than us? Great, come work here. — The TOM Agenc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76C971B7" wp14:editId="4B60F853">
            <wp:simplePos x="0" y="0"/>
            <wp:positionH relativeFrom="column">
              <wp:posOffset>-1504949</wp:posOffset>
            </wp:positionH>
            <wp:positionV relativeFrom="page">
              <wp:posOffset>-495299</wp:posOffset>
            </wp:positionV>
            <wp:extent cx="2670936" cy="25146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417" cy="25188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040D" w:rsidRPr="00A95538">
        <w:rPr>
          <w:noProof/>
        </w:rPr>
        <w:drawing>
          <wp:anchor distT="0" distB="0" distL="114300" distR="114300" simplePos="0" relativeHeight="251704320" behindDoc="1" locked="0" layoutInCell="1" allowOverlap="1" wp14:anchorId="1EBFF94B" wp14:editId="65782332">
            <wp:simplePos x="0" y="0"/>
            <wp:positionH relativeFrom="column">
              <wp:posOffset>2053051</wp:posOffset>
            </wp:positionH>
            <wp:positionV relativeFrom="paragraph">
              <wp:posOffset>-482911</wp:posOffset>
            </wp:positionV>
            <wp:extent cx="2717145" cy="852536"/>
            <wp:effectExtent l="0" t="0" r="762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74" t="43077" r="30769" b="39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145" cy="852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50D3" w:rsidRPr="00F350D3">
        <w:rPr>
          <w:rFonts w:ascii="Calibri" w:eastAsia="Times New Roman" w:hAnsi="Calibri" w:cs="Times New Roman"/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8D33AFE" wp14:editId="7650ABC7">
                <wp:simplePos x="0" y="0"/>
                <wp:positionH relativeFrom="column">
                  <wp:posOffset>-1017306</wp:posOffset>
                </wp:positionH>
                <wp:positionV relativeFrom="paragraph">
                  <wp:posOffset>-914519</wp:posOffset>
                </wp:positionV>
                <wp:extent cx="2160977" cy="2031257"/>
                <wp:effectExtent l="0" t="0" r="0" b="7620"/>
                <wp:wrapNone/>
                <wp:docPr id="19" name="Freeform: Shape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436970BD-9B20-4B7C-A294-5174BA15880C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2160977" cy="2031257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C567A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8C970A5" id="Freeform: Shape 18" o:spid="_x0000_s1026" style="position:absolute;margin-left:-80.1pt;margin-top:-1in;width:170.15pt;height:159.9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47519,2612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" stroked="f">
                <v:stroke joinstyle="miter"/>
                <v:path arrowok="t" o:connecttype="custom" o:connectlocs="1174864,2020241;1164764,2025420;1165369,2025668;1258837,1967657;1226184,1975063;1177204,1980987;1174872,1975063;1209080,1972100;1258837,1967657;1343774,1959905;1341780,1960441;1342802,1960251;734442,1948773;769039,1957289;783811,1958029;825016,1977285;843674,1980987;844842,1981358;849117,1977285;865443,1981728;881770,1985430;913939,1992557;914423,1992096;951741,1998020;969622,2000982;987504,2002464;1024044,2003945;1073802,2003204;1075961,2003204;1080799,2000612;1091683,1997279;1102762,1997094;1110342,1998019;1112383,2003204;1129778,2003204;1124337,2010609;1121227,2014312;1111119,2018756;1092461,2018756;1068360,2017275;1016270,2015794;977397,2012831;943189,2008388;908981,2003204;856892,1995798;816464,1983209;816932,1982886;793140,1975804;772148,1966917;748048,1959511;723169,1951365;734442,1948773;1192092,1932896;1180215,1934622;1098065,1938574;1125114,1941737;1132111,1940256;1180313,1935073;1188246,1933603;1265901,1922166;1225555,1928031;1239400,1928407;1259323,1924890;1413179,1920453;1286637,1952552;1350674,1938961;601886,1905450;691293,1941737;723169,1951365;747270,1959511;771371,1966916;792362,1975803;787698,1979506;775258,1977284;730944,1961733;709175,1953586;687406,1944699;658640,1935073;633761,1924705;614325,1915077;601886,1905450;638427,1886937;681186,1907672;675745,1910635;625987,1887677;638427,1886937;480603,1836579;533470,1864720;544354,1876569;519476,1863979;500817,1852871;480603,1836579;573307,1817576;573315,1817787;575941,1820814;576229,1819546;1708697,1768964;1705874,1769188;1659227,1801032;1613356,1824730;1580703,1843244;1562822,1850649;1544163,1858055;1521616,1869163;1504512,1878790;1479634,1888418;1453978,1897305;1446981,1903969;1436096,1907672;1408886,1912116;1373900,1922484;1342024,1932110;1307038,1941738;1263501,1952106;1202082,1961733;1200527,1963955;1170996,1970987;1171762,1971360;1204556,1963550;1205192,1961733;1266612,1952106;1310149,1941738;1345134,1932110;1377010,1922484;1411996,1912116;1439207,1907672;1420786,1918200;1421325,1918040;1440762,1906931;1451646,1903229;1452371,1903038;1457088,1898045;1482744,1889158;1507623,1879531;1524727,1869904;1547273,1858796;1565932,1851390;1578727,1846092;1585369,1841763;1618022,1823249;1663891,1799551;375513,1758723;378465,1761135;379472,1761624;1713915,1739391;1713649,1739566;1713649,1739777;1714884,1739945;1715203,1739566;1730711,1728337;1726121,1731357;1725310,1732160;1728457,1730241;312033,1691035;341394,1723964;318114,1697354;1785758,1691013;1785689,1691037;1785175,1694392;1772735,1707722;1757963,1723274;1758854,1723078;1772735,1708462;1785175,1695132;1785758,1691013;388023,1674338;389562,1676122;389640,1675878;273022,1657364;293236,1669954;294229,1671067;303440,1673008;324334,1691429;353100,1713646;365539,1729938;372536,1738085;402079,1761782;393528,1768447;366014,1739327;364762,1739566;364762,1739566;390799,1767122;393528,1768447;402080,1761782;475938,1817324;461167,1821767;466609,1825470;444840,1826210;430846,1817324;417629,1807697;384976,1781777;354655,1755858;326666,1729938;313450,1717349;301011,1704019;305675,1698095;321225,1711425;338329,1724014;359320,1745490;361104,1746948;338329,1724014;322002,1711425;306452,1698095;289348,1678099;273022,1657364;1985758,1539616;1985364,1539777;1976872,1559189;1977596,1446839;1956993,1475187;1946886,1492960;1936779,1509252;1912677,1539616;1891687,1569978;1873028,1594417;1871471,1595323;1870198,1597119;1872250,1595898;1890909,1571460;1911900,1541097;1936001,1510734;1946108,1494442;1956215,1476669;1977207,1447787;2039695,1444269;2033184,1458154;2019189,1484814;2033184,1458154;2039695,1444269;2058062,1436679;2047955,1465560;2030074,1496663;2012192,1528508;1995866,1548502;2006750,1527767;2016080,1507031;2023076,1495923;2032406,1481112;2040958,1466301;2058062,1436679;2007739,1373199;1988868,1404834;1988521,1405595;2007527,1373731;2018089,1301546;1995408,1360574;1947696,1453472;1940710,1463992;1940666,1464079;1924339,1490739;1908013,1519621;1889354,1541838;1873805,1567017;1782065,1665510;1751744,1689949;1748835,1692055;1747579,1693266;1734901,1703111;1724533,1714387;1686437,1741788;1680468,1745379;1664255,1757970;1661913,1759418;1658449,1762523;1628128,1781778;1597807,1799551;1594337,1801227;1573807,1813928;1567442,1816986;1561267,1821027;1540275,1832136;1520663,1839462;1476948,1860465;1374393,1896900;1302927,1914403;1360683,1903969;1371568,1901747;1406553,1889898;1428322,1883234;1463308,1866200;1502957,1852870;1528361,1843381;1539498,1837319;1549604,1834358;1563599,1826951;1567276,1824517;1576816,1815843;1597807,1803995;1621688,1792844;1630460,1787702;1660782,1768447;1673998,1756598;1688770,1747712;1726865,1720311;1754076,1695873;1784397,1671435;1876137,1572940;1888762,1552496;1889354,1550724;1909568,1521101;1915787,1512215;1924057,1501289;1926672,1496663;1942998,1470003;1974874,1407056;2005972,1339666;2015107,1312265;2103154,1235988;2100822,1237469;2100822,1237469;2110497,1192098;2110218,1193408;2112483,1195998;2119481,1203403;2124146,1200441;2124263,1199873;2121036,1201922;2113261,1195257;2103568,1107973;2103025,1108002;2102041,1108054;2102377,1111574;2101600,1130089;2098490,1141196;2079831,1169338;2075166,1193776;2070501,1201922;2062727,1237469;2054174,1265610;2044845,1293011;2039403,1314487;2033184,1336703;2038144,1329354;2042513,1313746;2046400,1291529;2055729,1264129;2064282,1235988;2072056,1200441;2076721,1192294;2081386,1167857;2100045,1139715;2087606,1196738;2078276,1244133;2057284,1304859;2053131,1311012;2051356,1320226;2045623,1335963;2023854,1381137;2013747,1404834;2007527,1417424;1999753,1430754;1978762,1466301;1956215,1501107;1927450,1547762;1895573,1593677;1874582,1619596;1852036,1644775;1844261,1655142;1835710,1665510;1822492,1675878;1800876,1698675;1801501,1701057;1778955,1723274;1754853,1739566;1735417,1754377;1717005,1767194;1719868,1766967;1740082,1752896;1759519,1738085;1783620,1721792;1806166,1699576;1805388,1696614;1827157,1673657;1840374,1663289;1848926,1652921;1856701,1642553;1879247,1617374;1900238,1591455;1932114,1545540;1960880,1498885;1983426,1464079;2004417,1428532;2012192,1415202;2018411,1402613;2028519,1378915;2050288,1333741;2058839,1303379;2079831,1242653;2089160,1195257;2101600,1138234;2104404,1128218;2102377,1127866;2103154,1109353;2120258,1092320;2111204,1128251;2111205,1128251;2120259,1092321;2127255,1084914;2122591,1094542;2122591,1094542;2121521,1114722;2121036,1133791;2113261,1156578;2113261,1159181;2122591,1133791;2124146,1094541;2127770,1087061;2093824,1053070;2088729,1064541;2086828,1081212;2084375,1073424;2083478,1074523;2086051,1082693;2084496,1094542;2087606,1104169;2090016,1104041;2088383,1098984;2089937,1087136;2093824,1053070;2159132,1033075;2160686,1033815;2159909,1064919;2160686,1086395;2158354,1125644;2156022,1147861;2149024,1180446;2146692,1207847;2135030,1258204;2124146,1301897;2104710,1310043;2106264,1305600;2109374,1274497;2121036,1241912;2130365,1236729;2130365,1236728;2140473,1180446;2145914,1153786;2150579,1126385;2154467,1100466;2156022,1076028;2156799,1055292;2158354,1044183;2159132,1033075;109498,689705;109885,689889;109921,689785;156404,583558;139300,613921;125306,625029;125272,625738;123919,654089;123957,654021;125306,625769;139300,614661;156404,584298;156987,584668;157278,584113;165732,519129;154848,526535;138522,559119;142257,561966;142379,561466;139300,559119;155626,526535;165264,519978;225597,476918;224615,477667;220447,492933;217822,500616;146296,625029;136189,655392;126860,686495;106646,751664;93429,796097;87210,829423;84100,846455;81767,863488;74770,909403;72438,937544;76325,967166;78147,951026;77880,945690;80990,914586;87987,868672;93536,862328;101595,810958;101204,802022;108885,781048;113455,763438;112088,766475;107424,764994;95761,796838;96539,814612;91097,848677;90320,854602;82545,863488;84877,846455;87987,829423;94206,796097;107424,751664;127638,686495;136967,655392;147074,625029;218600,500616;225597,476918;239592,402862;239591,402862;243478,405825;243478,405824;379684,297428;379534,297541;379081,298029;372730,304368;371125,306593;370077,307721;365539,313996;318115,367316;304898,382127;291681,397678;233263,459181;292458,396938;305675,381386;318892,366575;366316,313255;371125,306593;379081,298029;399419,246361;392709,248588;387719,250353;386531,251788;377978,259194;356210,272524;341438,288076;327444,303627;318115,311774;317797,311396;308980,321494;294013,339175;269912,364354;273799,368796;273874,368734;270690,365094;294790,339915;318892,311774;328221,303628;342215,288076;356987,272525;378756,259195;387308,251789;396637,248457;399582,247586;1525504,112565;1565154,129597;1582258,142927;1544163,125154;1525504,112565;1396446,58504;1427545,65168;1471082,85904;1396446,58504;928418,53598;912091,55541;877105,59985;842897,67390;828126,71834;811022,76277;773595,83280;766707,85905;719282,101456;672635,119229;639982,133300;618213,141446;564568,165144;538912,180696;514034,196247;474383,224388;437065,252529;401350,282207;404412,285855;411992,280902;418444,276321;441730,256973;479048,228831;518698,200690;543576,185138;569233,169587;622877,145889;643869,135521;676522,121450;723169,103677;770594,88126;790515,84399;800139,81266;931123,54349;1206455,37675;1223073,39249;1245620,46655;1228516,44433;1192753,37768;1206455,37675;1296932,31844;1328807,34065;1367680,48876;1319478,40730;1296932,31844;1036873,31658;947077,36287;884880,44433;855337,51838;829680,60725;793917,65168;658640,114786;609660,135521;594888,140705;581672,147370;556793,159959;517921,179214;488377,201430;402857,265118;384985,279922;367501,295128;367871,295481;233372,445814;206160,481361;193721,502837;181282,522832;157958,564303;132587,602384;132302,603553;123750,625769;117530,636137;115975,637618;109076,659465;107424,672425;105869,690938;94984,721302;84877,751664;73993,796097;67773,836828;63886,877559;69328,849417;69832,847095;70883,836087;77102,795357;79050,795976;79219,795288;77103,794616;87988,750183;98094,719820;108929,689596;108202,689457;109756,670944;118308,636137;124528,625769;124737,625228;133080,603553;158736,565044;182059,523573;194499,503578;206938,482102;234149,446555;368649,296222;404412,265119;489932,201431;519476,179215;558348,159960;583227,147370;596444,140706;611215,135521;660196,114786;795473,65169;831236,60726;856892,51839;886435,44433;948631,36287;1038428,31936;1110604,34243;1146105,0;1182645,2221;1219963,5924;1244842,11849;1261169,19254;1281383,15551;1311703,22217;1330362,27400;1329585,28141;1328807,33325;1296932,31103;1286048,28141;1275163,25919;1254171,21476;1233181,17032;1211412,14070;1187311,14070;1167874,14070;1137554,14070;1136129,13637;1122782,19995;1127446,27400;1174094,36287;1153336,36632;1153686,36658;1175649,36287;1194308,38509;1230071,45174;1247175,47396;1275941,53320;1305484,59244;1334250,65909;1363016,74056;1377010,77758;1391005,82201;1391185,82358;1401220,84007;1425540,92615;1428937,97518;1429877,97753;1451646,105899;1470305,113305;1488964,121451;1502958,128857;1512288,133300;1522394,138484;1556602,156998;1600140,183658;1622687,198469;1623339,198913;1634861,205581;2073611,991604;2073282,997802;2082163,999010;2090715,1004934;2094602,1024929;2109373,1048627;2115594,1049165;2115594,1043443;2121914,1026720;2121813,1023448;2128032,1003453;2136585,1003453;2149801,995307;2151356,1027892;2147469,1043443;2142805,1058254;2140472,1082693;2139695,1095282;2138140,1107872;2134824,1109977;2135030,1110833;2138206,1108816;2139695,1096763;2140472,1084174;2142805,1059735;2147469,1044924;2151356,1029373;2157576,1033816;2156799,1044924;2155244,1056033;2154466,1076768;2152911,1101206;2149024,1127126;2144359,1154526;2138917,1181187;2128810,1237469;2119481,1242653;2107819,1275238;2104709,1306341;2103154,1310784;2089937,1344850;2086050,1347812;2069724,1384099;2086828,1347812;2090715,1344850;2065836,1412240;2052620,1418905;2049879,1424128;2050288,1424829;2053397,1418905;2066614,1412240;2057284,1437419;2040180,1467041;2031629,1481852;2022299,1496663;2015302,1507771;2005195,1529248;1994311,1549983;1977207,1572200;1960103,1592936;1960815,1591538;1941443,1616633;1899460,1660327;1891194,1672440;1899460,1661067;1941443,1617374;1909568,1663288;1893143,1679673;1879958,1688906;1879246,1689949;1871003,1695989;1870695,1698095;1834154,1733641;1795281,1767707;1793483,1768949;1780510,1784739;1749412,1806956;1720346,1827720;1720242,1827841;1749412,1807697;1780510,1785480;1754853,1809918;1733960,1822878;1719506,1828693;1719090,1829173;1703541,1838800;1697682,1841387;1682940,1852779;1668556,1862498;1646787,1875828;1639791,1876569;1632013,1879862;1630804,1880736;1640568,1877309;1647565,1876569;1619577,1896564;1601695,1905451;1583814,1913597;1571183,1915401;1569042,1916559;1509955,1940997;1506942,1941649;1488964,1952846;1499071,1955808;1461753,1971360;1464863,1960992;1452423,1965436;1440762,1969138;1416660,1976544;1413440,1972862;1401888,1975063;1387894,1978025;1359128,1984690;1358180,1985110;1385562,1978765;1399556,1975803;1411218,1973581;1415882,1977284;1439984,1969878;1451645,1966176;1464085,1961733;1460975,1972100;1428322,1986911;1426721,1986485;1404221,1995057;1385562,2000242;1357574,2006906;1346009,2005981;1321821,2010464;1321033,2012090;1256504,2023939;1241732,2020236;1229293,2020236;1207524,2026902;1188088,2028383;1168651,2029123;1166540,2028261;1148827,2031252;1127446,2027642;1128224,2026902;1132111,2021717;1114230,2019496;1122782,2015053;1148438,2014312;1173317,2013572;1209079,2014312;1233958,2012090;1280605,2002463;1311703,1995798;1335027,1995057;1336650,1994340;1314036,1995058;1282938,2001723;1236290,2011350;1211412,2013572;1175649,2012831;1150770,2013572;1125114,2014312;1125892,2011350;1131333,2003945;1370790,1966176;1533279,1907672;1576038,1886196;1600140,1874347;1625019,1861758;1671666,1835098;1708984,1807697;1778955,1755858;1798391,1741047;1817050,1725496;1845038,1701057;1856701,1682543;1873452,1667916;1873587,1666997;1857478,1681062;1845816,1699576;1817828,1724014;1799169,1739566;1779733,1754377;1709762,1806216;1672444,1833617;1625796,1860277;1600918,1872866;1576816,1884715;1534057,1906191;1371568,1964695;1132111,2002464;1114230,2002464;1111897,1996539;1093238,1995798;1076134,2002464;1026377,2003204;989837,2001723;971955,2000242;954074,1997279;964845,1986335;962626,1986911;922493,1979832;920643,1980247;843675,1966917;813354,1960992;786921,1956549;755045,1942478;715395,1928408;674190,1912856;681186,1907672;709953,1912856;722392,1923224;765152,1935073;849895,1955808;870886,1959511;893432,1963214;918311,1968398;945727,1974045;947854,1973581;973510,1977285;974287,1975804;1011605,1977285;1017825,1978025;1075356,1978025;1117339,1979506;1167096,1975804;1173316,1975804;1175649,1981728;1224628,1975804;1257281,1968398;1275940,1965436;1287602,1963955;1313258,1958030;1334250,1953587;1355241,1948403;1393745,1942055;1398779,1940257;1358351,1946921;1337360,1952106;1316369,1956549;1290712,1962474;1279051,1963955;1260392,1966917;1209857,1971360;1175649,1974322;1169429,1974322;1119672,1978025;1077689,1976544;1020157,1976544;1013938,1975804;989837,1966176;976620,1974322;976586,1974386;987504,1967657;1011606,1977284;974288,1975803;974582,1975622;950186,1972100;921421,1966176;896542,1960992;873996,1957289;853005,1953587;768262,1932851;725502,1921002;713063,1910635;684296,1905450;641537,1884715;629097,1885456;584782,1863979;577007,1850649;578562,1849909;605774,1863979;632984,1878050;640759,1873607;608883,1853611;582450,1842503;545909,1822508;514811,1803254;465831,1783259;447173,1768448;451059,1766967;469718,1772150;430846,1733641;409077,1716609;388863,1699576;363207,1679581;325889,1640331;323329,1632709;315782,1625520;290126,1598860;287016,1585530;276909,1572200;275705,1570402;263692,1562572;240368,1530729;227152,1501107;225597,1501107;207716,1468522;190612,1435938;172730,1398170;156404,1359661;172730,1385580;189057,1418164;194499,1435938;196747,1439080;193980,1425369;186759,1412888;175007,1387715;161068,1365585;143964,1321151;129312,1275606;124498,1262324;103541,1182641;94273,1124795;94206,1126385;94984,1138234;98871,1165635;103536,1193776;95761,1169338;90320,1138234;84100,1138234;80212,1110093;74770,1092320;70106,1075287;56889,1061957;53002,1061957;49114,1043443;47559,1019745;50669,986421;52224,974572;54872,966445;53584,947912;55334,920511;58443,914957;58443,911624;52224,922733;46782,915327;36675,901997;34828,891444;34343,892370;31233,921992;28900,951614;26568,974572;26568,1021967;27345,1046405;28900,1070843;21903,1093801;20349,1093801;15684,1049368;15684,1003453;19571,967906;26565,974568;20349,967166;18794,940506;20349,899775;21126,888667;23458,870153;32788,836828;37436,814690;35898,809427;30455,839050;21126,872375;18794,890889;18016,901997;16461,942727;18016,969387;14129,1004934;14129,1050849;18794,1095282;20349,1095282;30455,1137494;35898,1172300;47559,1207847;65927,1284286;67530,1298935;70884,1298935;87988,1338184;94207,1358180;82545,1341147;70106,1314487;69329,1321892;62565,1301920;57666,1302638;52224,1285605;33565,1244874;21903,1208587;21126,1178224;15684,1142678;11796,1107131;3245,1081212;8686,943468;14129,907922;9464,888667;18794,835347;21126,822757;27345,779805;43672,748702;39785,790914;43671,783679;46004,766383;46782,747221;53779,722782;64663,685754;77880,647986;78870,646925;84878,616883;93429,595406;103537,577633;123751,540605;140077,507281;163401,464328;180505,445814;194499,419895;206161,403603;218600,397678;221710,393235;234149,369537;258250,342877;258906,354020;257148,358704;282351,333990;294790,318439;311117,303628;312524,305117;311895,304368;332109,285114;352323,267340;374092,245124;404412,223647;437065,200690;456589,187716;469718,176252;493042,162922;517921,150332;521214,148719;529680,140798;543577,131078;558835,123672;569629,121306;571565,119969;783033,38508;790878,36883;812576,29621;827543,26752;835346,26689;838233,25919;1015493,3702;1065833,3517;1119672,4443;1120674,5159;1146883,2221;1170984,5924;1195086,10367;1207520,13059;1194308,9627;1170206,5184;1146105,1481;114610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842" w:tblpY="4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</w:tblGrid>
      <w:tr w:rsidR="00F350D3" w:rsidRPr="00543907" w14:paraId="16067F92" w14:textId="77777777" w:rsidTr="000D040D">
        <w:tc>
          <w:tcPr>
            <w:tcW w:w="6385" w:type="dxa"/>
          </w:tcPr>
          <w:p w14:paraId="39343F38" w14:textId="2B0C13D3" w:rsidR="00F350D3" w:rsidRPr="00543907" w:rsidRDefault="00F350D3" w:rsidP="000D040D">
            <w:pPr>
              <w:ind w:left="0" w:hanging="199"/>
              <w:jc w:val="center"/>
              <w:rPr>
                <w:rFonts w:ascii="Calibri" w:hAnsi="Calibri" w:cs="Calibri"/>
                <w:color w:val="1F3864" w:themeColor="accent1" w:themeShade="80"/>
                <w:sz w:val="36"/>
                <w:szCs w:val="36"/>
              </w:rPr>
            </w:pPr>
            <w:r w:rsidRPr="00543907">
              <w:rPr>
                <w:rFonts w:ascii="Calibri" w:hAnsi="Calibri" w:cs="Calibri"/>
                <w:color w:val="1F3864" w:themeColor="accent1" w:themeShade="80"/>
                <w:sz w:val="36"/>
                <w:szCs w:val="36"/>
              </w:rPr>
              <w:t xml:space="preserve">Financial Planning Internship </w:t>
            </w:r>
          </w:p>
          <w:p w14:paraId="246A1DD0" w14:textId="77777777" w:rsidR="00F350D3" w:rsidRPr="00543907" w:rsidRDefault="00F350D3" w:rsidP="000D040D">
            <w:pPr>
              <w:ind w:left="0" w:hanging="199"/>
              <w:jc w:val="center"/>
              <w:rPr>
                <w:rFonts w:ascii="Times New Roman" w:hAnsi="Times New Roman" w:cs="Times New Roman"/>
                <w:color w:val="1F3864" w:themeColor="accent1" w:themeShade="80"/>
                <w:sz w:val="36"/>
                <w:szCs w:val="36"/>
              </w:rPr>
            </w:pPr>
            <w:r w:rsidRPr="00543907">
              <w:rPr>
                <w:rFonts w:ascii="Calibri" w:hAnsi="Calibri" w:cs="Calibri"/>
                <w:color w:val="1F3864" w:themeColor="accent1" w:themeShade="80"/>
                <w:sz w:val="36"/>
                <w:szCs w:val="36"/>
              </w:rPr>
              <w:t>Summer 2022</w:t>
            </w:r>
          </w:p>
        </w:tc>
      </w:tr>
    </w:tbl>
    <w:p w14:paraId="36A190D4" w14:textId="6F3DD3BA" w:rsidR="00F350D3" w:rsidRPr="00543907" w:rsidRDefault="00F350D3" w:rsidP="00F350D3">
      <w:pPr>
        <w:rPr>
          <w:sz w:val="36"/>
          <w:szCs w:val="36"/>
        </w:rPr>
      </w:pPr>
    </w:p>
    <w:p w14:paraId="31F0880C" w14:textId="73A00966" w:rsidR="00F350D3" w:rsidRPr="00543907" w:rsidRDefault="00F350D3" w:rsidP="00F350D3">
      <w:pPr>
        <w:rPr>
          <w:sz w:val="36"/>
          <w:szCs w:val="36"/>
        </w:rPr>
      </w:pPr>
    </w:p>
    <w:p w14:paraId="5D959479" w14:textId="4E6DE110" w:rsidR="00F350D3" w:rsidRPr="00F350D3" w:rsidRDefault="00F350D3" w:rsidP="00F350D3"/>
    <w:p w14:paraId="68600D5C" w14:textId="47ED6780" w:rsidR="00F350D3" w:rsidRPr="00F350D3" w:rsidRDefault="00F350D3" w:rsidP="00F350D3"/>
    <w:p w14:paraId="20925CAE" w14:textId="2FBC536D" w:rsidR="000D040D" w:rsidRPr="006276C2" w:rsidRDefault="00F350D3" w:rsidP="006276C2">
      <w:pPr>
        <w:spacing w:after="0"/>
        <w:ind w:left="-540"/>
        <w:rPr>
          <w:rFonts w:ascii="Calibri" w:hAnsi="Calibri" w:cs="Calibri"/>
          <w:color w:val="404040" w:themeColor="text1" w:themeTint="BF"/>
          <w:sz w:val="26"/>
          <w:szCs w:val="26"/>
        </w:rPr>
      </w:pP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>LKJ Financial, located in Houston</w:t>
      </w:r>
      <w:r w:rsidR="000D040D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Texas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is a comprehensive wealth management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and financial planning 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>firm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, inspiring clients 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to become informed so they can make sound financial decisions in their best interest.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>Our firm is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seeking a</w:t>
      </w:r>
      <w:r w:rsidR="000D040D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financial planning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>i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ntern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to join our team in person 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for the summer to gain practical, on-the-job experience in the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>f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inancial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>p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lanning </w:t>
      </w:r>
      <w:r w:rsidR="00C7683E" w:rsidRPr="006276C2">
        <w:rPr>
          <w:rFonts w:ascii="Calibri" w:hAnsi="Calibri" w:cs="Calibri"/>
          <w:color w:val="404040" w:themeColor="text1" w:themeTint="BF"/>
          <w:sz w:val="26"/>
          <w:szCs w:val="26"/>
        </w:rPr>
        <w:t>i</w:t>
      </w:r>
      <w:r w:rsidRPr="006276C2">
        <w:rPr>
          <w:rFonts w:ascii="Calibri" w:hAnsi="Calibri" w:cs="Calibri"/>
          <w:color w:val="404040" w:themeColor="text1" w:themeTint="BF"/>
          <w:sz w:val="26"/>
          <w:szCs w:val="26"/>
        </w:rPr>
        <w:t>ndustry.</w:t>
      </w:r>
      <w:r w:rsidR="000D040D" w:rsidRPr="006276C2">
        <w:rPr>
          <w:rFonts w:ascii="Calibri" w:hAnsi="Calibri" w:cs="Calibri"/>
          <w:color w:val="404040" w:themeColor="text1" w:themeTint="BF"/>
          <w:sz w:val="26"/>
          <w:szCs w:val="26"/>
        </w:rPr>
        <w:t xml:space="preserve"> </w:t>
      </w:r>
    </w:p>
    <w:p w14:paraId="46D167C4" w14:textId="58C6F587" w:rsidR="000D040D" w:rsidRPr="006276C2" w:rsidRDefault="000D040D" w:rsidP="006276C2">
      <w:pPr>
        <w:spacing w:after="0"/>
        <w:ind w:left="-540"/>
        <w:rPr>
          <w:rFonts w:ascii="Calibri" w:hAnsi="Calibri" w:cs="Calibri"/>
          <w:color w:val="3B3838" w:themeColor="background2" w:themeShade="40"/>
          <w:sz w:val="18"/>
          <w:szCs w:val="18"/>
        </w:rPr>
      </w:pPr>
    </w:p>
    <w:p w14:paraId="63C624DE" w14:textId="77777777" w:rsidR="006276C2" w:rsidRPr="00C7683E" w:rsidRDefault="006276C2" w:rsidP="006276C2">
      <w:pPr>
        <w:spacing w:after="0"/>
        <w:ind w:left="-540"/>
        <w:rPr>
          <w:rFonts w:ascii="Calibri" w:hAnsi="Calibri" w:cs="Calibri"/>
          <w:color w:val="3B3838" w:themeColor="background2" w:themeShade="40"/>
          <w:sz w:val="10"/>
          <w:szCs w:val="10"/>
        </w:rPr>
      </w:pPr>
    </w:p>
    <w:p w14:paraId="5C875AEB" w14:textId="5C576A35" w:rsidR="00F350D3" w:rsidRPr="00C7683E" w:rsidRDefault="00F350D3" w:rsidP="006276C2">
      <w:pPr>
        <w:spacing w:after="0"/>
        <w:ind w:left="-540" w:hanging="90"/>
        <w:rPr>
          <w:color w:val="3B3838" w:themeColor="background2" w:themeShade="40"/>
          <w:sz w:val="28"/>
          <w:szCs w:val="28"/>
        </w:rPr>
      </w:pPr>
      <w:r w:rsidRPr="00C7683E">
        <w:rPr>
          <w:color w:val="003C6C"/>
          <w:sz w:val="28"/>
          <w:szCs w:val="28"/>
        </w:rPr>
        <w:t>Responsibilities:</w:t>
      </w:r>
    </w:p>
    <w:p w14:paraId="4857AFFF" w14:textId="7FC32A79" w:rsidR="00F350D3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</w:r>
      <w:r w:rsidR="00C7683E" w:rsidRPr="006276C2">
        <w:rPr>
          <w:color w:val="3B3838" w:themeColor="background2" w:themeShade="40"/>
          <w:sz w:val="26"/>
          <w:szCs w:val="26"/>
        </w:rPr>
        <w:t>Sit in on and t</w:t>
      </w:r>
      <w:r w:rsidRPr="006276C2">
        <w:rPr>
          <w:color w:val="3B3838" w:themeColor="background2" w:themeShade="40"/>
          <w:sz w:val="26"/>
          <w:szCs w:val="26"/>
        </w:rPr>
        <w:t>ake notes for advisor</w:t>
      </w:r>
      <w:r w:rsidR="000D040D" w:rsidRPr="006276C2">
        <w:rPr>
          <w:color w:val="3B3838" w:themeColor="background2" w:themeShade="40"/>
          <w:sz w:val="26"/>
          <w:szCs w:val="26"/>
        </w:rPr>
        <w:t>s</w:t>
      </w:r>
      <w:r w:rsidRPr="006276C2">
        <w:rPr>
          <w:color w:val="3B3838" w:themeColor="background2" w:themeShade="40"/>
          <w:sz w:val="26"/>
          <w:szCs w:val="26"/>
        </w:rPr>
        <w:t xml:space="preserve"> </w:t>
      </w:r>
      <w:r w:rsidR="00C7683E" w:rsidRPr="006276C2">
        <w:rPr>
          <w:color w:val="3B3838" w:themeColor="background2" w:themeShade="40"/>
          <w:sz w:val="26"/>
          <w:szCs w:val="26"/>
        </w:rPr>
        <w:t>during meetings with</w:t>
      </w:r>
      <w:r w:rsidRPr="006276C2">
        <w:rPr>
          <w:color w:val="3B3838" w:themeColor="background2" w:themeShade="40"/>
          <w:sz w:val="26"/>
          <w:szCs w:val="26"/>
        </w:rPr>
        <w:t xml:space="preserve"> client</w:t>
      </w:r>
      <w:r w:rsidR="00C7683E" w:rsidRPr="006276C2">
        <w:rPr>
          <w:color w:val="3B3838" w:themeColor="background2" w:themeShade="40"/>
          <w:sz w:val="26"/>
          <w:szCs w:val="26"/>
        </w:rPr>
        <w:t>s</w:t>
      </w:r>
      <w:r w:rsidRPr="006276C2">
        <w:rPr>
          <w:color w:val="3B3838" w:themeColor="background2" w:themeShade="40"/>
          <w:sz w:val="26"/>
          <w:szCs w:val="26"/>
        </w:rPr>
        <w:t xml:space="preserve"> and </w:t>
      </w:r>
      <w:r w:rsidR="00C7683E" w:rsidRPr="006276C2">
        <w:rPr>
          <w:color w:val="3B3838" w:themeColor="background2" w:themeShade="40"/>
          <w:sz w:val="26"/>
          <w:szCs w:val="26"/>
        </w:rPr>
        <w:t xml:space="preserve">prospective clients </w:t>
      </w:r>
    </w:p>
    <w:p w14:paraId="6707A443" w14:textId="0CFC11F2" w:rsidR="00F350D3" w:rsidRPr="006276C2" w:rsidRDefault="00F350D3" w:rsidP="006276C2">
      <w:pPr>
        <w:spacing w:after="0"/>
        <w:ind w:left="0" w:hanging="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</w:r>
      <w:r w:rsidR="00C7683E" w:rsidRPr="006276C2">
        <w:rPr>
          <w:color w:val="3B3838" w:themeColor="background2" w:themeShade="40"/>
          <w:sz w:val="26"/>
          <w:szCs w:val="26"/>
        </w:rPr>
        <w:t>Discu</w:t>
      </w:r>
      <w:r w:rsidR="00585950">
        <w:rPr>
          <w:color w:val="3B3838" w:themeColor="background2" w:themeShade="40"/>
          <w:sz w:val="26"/>
          <w:szCs w:val="26"/>
        </w:rPr>
        <w:t>s</w:t>
      </w:r>
      <w:r w:rsidR="00C7683E" w:rsidRPr="006276C2">
        <w:rPr>
          <w:color w:val="3B3838" w:themeColor="background2" w:themeShade="40"/>
          <w:sz w:val="26"/>
          <w:szCs w:val="26"/>
        </w:rPr>
        <w:t xml:space="preserve">s cases with advisors and manage data entry for financial plans and/or client reviews </w:t>
      </w:r>
    </w:p>
    <w:p w14:paraId="2B357F99" w14:textId="1A1D04D2" w:rsidR="00F350D3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  <w:t xml:space="preserve">Assist </w:t>
      </w:r>
      <w:r w:rsidR="00C7683E" w:rsidRPr="006276C2">
        <w:rPr>
          <w:color w:val="3B3838" w:themeColor="background2" w:themeShade="40"/>
          <w:sz w:val="26"/>
          <w:szCs w:val="26"/>
        </w:rPr>
        <w:t xml:space="preserve">with firm’s social media presence as well as </w:t>
      </w:r>
      <w:r w:rsidRPr="006276C2">
        <w:rPr>
          <w:color w:val="3B3838" w:themeColor="background2" w:themeShade="40"/>
          <w:sz w:val="26"/>
          <w:szCs w:val="26"/>
        </w:rPr>
        <w:t>prep</w:t>
      </w:r>
      <w:r w:rsidR="00C7683E" w:rsidRPr="006276C2">
        <w:rPr>
          <w:color w:val="3B3838" w:themeColor="background2" w:themeShade="40"/>
          <w:sz w:val="26"/>
          <w:szCs w:val="26"/>
        </w:rPr>
        <w:t>/s</w:t>
      </w:r>
      <w:r w:rsidRPr="006276C2">
        <w:rPr>
          <w:color w:val="3B3838" w:themeColor="background2" w:themeShade="40"/>
          <w:sz w:val="26"/>
          <w:szCs w:val="26"/>
        </w:rPr>
        <w:t xml:space="preserve">taffing for marketing events </w:t>
      </w:r>
    </w:p>
    <w:p w14:paraId="5BA788B3" w14:textId="5606A472" w:rsidR="00C7683E" w:rsidRPr="006276C2" w:rsidRDefault="00C7683E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  <w:t>Office admin (e.g. digitizing physical files, scanning and organizing, database maintenance)</w:t>
      </w:r>
    </w:p>
    <w:p w14:paraId="7EF0BF45" w14:textId="06B172FD" w:rsidR="00F350D3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  <w:t>Special projects as needed</w:t>
      </w:r>
      <w:r w:rsidR="00C7683E" w:rsidRPr="006276C2">
        <w:rPr>
          <w:color w:val="3B3838" w:themeColor="background2" w:themeShade="40"/>
          <w:sz w:val="26"/>
          <w:szCs w:val="26"/>
        </w:rPr>
        <w:t xml:space="preserve"> (e.g. research new software or opportunities for advisors)</w:t>
      </w:r>
    </w:p>
    <w:p w14:paraId="1735FFCD" w14:textId="0DA32475" w:rsidR="000D040D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  <w:t>No cold calling</w:t>
      </w:r>
    </w:p>
    <w:p w14:paraId="46BA4CD5" w14:textId="3F08E191" w:rsidR="000D040D" w:rsidRDefault="000D040D" w:rsidP="006276C2">
      <w:pPr>
        <w:spacing w:after="0"/>
        <w:ind w:left="-540"/>
        <w:rPr>
          <w:color w:val="3B3838" w:themeColor="background2" w:themeShade="40"/>
          <w:sz w:val="14"/>
          <w:szCs w:val="14"/>
        </w:rPr>
      </w:pPr>
    </w:p>
    <w:p w14:paraId="52C25C01" w14:textId="77777777" w:rsidR="006276C2" w:rsidRPr="000D040D" w:rsidRDefault="006276C2" w:rsidP="006276C2">
      <w:pPr>
        <w:spacing w:after="0"/>
        <w:ind w:left="-540"/>
        <w:rPr>
          <w:color w:val="3B3838" w:themeColor="background2" w:themeShade="40"/>
          <w:sz w:val="14"/>
          <w:szCs w:val="14"/>
        </w:rPr>
      </w:pPr>
    </w:p>
    <w:p w14:paraId="77981436" w14:textId="095B8625" w:rsidR="00F350D3" w:rsidRPr="00C7683E" w:rsidRDefault="00F350D3" w:rsidP="006276C2">
      <w:pPr>
        <w:spacing w:after="0"/>
        <w:ind w:left="-540" w:hanging="90"/>
        <w:rPr>
          <w:color w:val="3B3838" w:themeColor="background2" w:themeShade="40"/>
          <w:sz w:val="28"/>
          <w:szCs w:val="28"/>
        </w:rPr>
      </w:pPr>
      <w:r w:rsidRPr="00C7683E">
        <w:rPr>
          <w:color w:val="003C6C"/>
          <w:sz w:val="28"/>
          <w:szCs w:val="28"/>
        </w:rPr>
        <w:t>Qualifications:</w:t>
      </w:r>
    </w:p>
    <w:p w14:paraId="60DD7280" w14:textId="4FEF08D0" w:rsidR="00F350D3" w:rsidRPr="006276C2" w:rsidRDefault="00F350D3" w:rsidP="006276C2">
      <w:pPr>
        <w:spacing w:after="0"/>
        <w:ind w:left="-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• </w:t>
      </w:r>
      <w:r w:rsidR="000D040D" w:rsidRPr="006276C2">
        <w:rPr>
          <w:color w:val="3B3838" w:themeColor="background2" w:themeShade="40"/>
          <w:sz w:val="26"/>
          <w:szCs w:val="26"/>
        </w:rPr>
        <w:tab/>
      </w:r>
      <w:r w:rsidR="00C7683E" w:rsidRPr="006276C2">
        <w:rPr>
          <w:color w:val="3B3838" w:themeColor="background2" w:themeShade="40"/>
          <w:sz w:val="26"/>
          <w:szCs w:val="26"/>
        </w:rPr>
        <w:t>A</w:t>
      </w:r>
      <w:r w:rsidRPr="006276C2">
        <w:rPr>
          <w:color w:val="3B3838" w:themeColor="background2" w:themeShade="40"/>
          <w:sz w:val="26"/>
          <w:szCs w:val="26"/>
        </w:rPr>
        <w:t>bility to work both independently and collaboratively</w:t>
      </w:r>
    </w:p>
    <w:p w14:paraId="56523B89" w14:textId="7FDB766B" w:rsidR="000D040D" w:rsidRDefault="000D040D" w:rsidP="006276C2">
      <w:pPr>
        <w:pStyle w:val="ListParagraph"/>
        <w:numPr>
          <w:ilvl w:val="0"/>
          <w:numId w:val="3"/>
        </w:numPr>
        <w:spacing w:after="0"/>
        <w:ind w:left="0" w:hanging="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Professional </w:t>
      </w:r>
      <w:r w:rsidR="006276C2">
        <w:rPr>
          <w:color w:val="3B3838" w:themeColor="background2" w:themeShade="40"/>
          <w:sz w:val="26"/>
          <w:szCs w:val="26"/>
        </w:rPr>
        <w:t xml:space="preserve">attitude/behavior </w:t>
      </w:r>
      <w:r w:rsidRPr="006276C2">
        <w:rPr>
          <w:color w:val="3B3838" w:themeColor="background2" w:themeShade="40"/>
          <w:sz w:val="26"/>
          <w:szCs w:val="26"/>
        </w:rPr>
        <w:t xml:space="preserve">in a business setting with high standards of reliability </w:t>
      </w:r>
    </w:p>
    <w:p w14:paraId="1001997E" w14:textId="476AB755" w:rsidR="00F350D3" w:rsidRPr="006276C2" w:rsidRDefault="00F350D3" w:rsidP="006276C2">
      <w:pPr>
        <w:spacing w:after="0"/>
        <w:ind w:left="-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• </w:t>
      </w:r>
      <w:r w:rsidR="000D040D" w:rsidRPr="006276C2">
        <w:rPr>
          <w:color w:val="3B3838" w:themeColor="background2" w:themeShade="40"/>
          <w:sz w:val="26"/>
          <w:szCs w:val="26"/>
        </w:rPr>
        <w:tab/>
      </w:r>
      <w:r w:rsidRPr="006276C2">
        <w:rPr>
          <w:color w:val="3B3838" w:themeColor="background2" w:themeShade="40"/>
          <w:sz w:val="26"/>
          <w:szCs w:val="26"/>
        </w:rPr>
        <w:t xml:space="preserve">Desire to pursue a career in </w:t>
      </w:r>
      <w:r w:rsidR="00D60CEB" w:rsidRPr="006276C2">
        <w:rPr>
          <w:color w:val="3B3838" w:themeColor="background2" w:themeShade="40"/>
          <w:sz w:val="26"/>
          <w:szCs w:val="26"/>
        </w:rPr>
        <w:t>f</w:t>
      </w:r>
      <w:r w:rsidRPr="006276C2">
        <w:rPr>
          <w:color w:val="3B3838" w:themeColor="background2" w:themeShade="40"/>
          <w:sz w:val="26"/>
          <w:szCs w:val="26"/>
        </w:rPr>
        <w:t xml:space="preserve">inancial </w:t>
      </w:r>
      <w:r w:rsidR="00D60CEB" w:rsidRPr="006276C2">
        <w:rPr>
          <w:color w:val="3B3838" w:themeColor="background2" w:themeShade="40"/>
          <w:sz w:val="26"/>
          <w:szCs w:val="26"/>
        </w:rPr>
        <w:t>p</w:t>
      </w:r>
      <w:r w:rsidRPr="006276C2">
        <w:rPr>
          <w:color w:val="3B3838" w:themeColor="background2" w:themeShade="40"/>
          <w:sz w:val="26"/>
          <w:szCs w:val="26"/>
        </w:rPr>
        <w:t>lanning</w:t>
      </w:r>
    </w:p>
    <w:p w14:paraId="1029B061" w14:textId="77777777" w:rsidR="000D040D" w:rsidRPr="006276C2" w:rsidRDefault="000D040D" w:rsidP="006276C2">
      <w:pPr>
        <w:spacing w:after="0"/>
        <w:ind w:left="-450"/>
        <w:rPr>
          <w:color w:val="3B3838" w:themeColor="background2" w:themeShade="40"/>
          <w:sz w:val="24"/>
          <w:szCs w:val="24"/>
        </w:rPr>
      </w:pPr>
    </w:p>
    <w:p w14:paraId="1C3C4FFB" w14:textId="286A30B2" w:rsidR="00F350D3" w:rsidRPr="00C7683E" w:rsidRDefault="00F350D3" w:rsidP="006276C2">
      <w:pPr>
        <w:spacing w:after="0"/>
        <w:ind w:left="-540" w:hanging="180"/>
        <w:rPr>
          <w:color w:val="003C6C"/>
          <w:sz w:val="28"/>
          <w:szCs w:val="28"/>
        </w:rPr>
      </w:pPr>
      <w:r w:rsidRPr="00C7683E">
        <w:rPr>
          <w:sz w:val="28"/>
          <w:szCs w:val="28"/>
        </w:rPr>
        <w:t xml:space="preserve"> </w:t>
      </w:r>
      <w:r w:rsidRPr="00C7683E">
        <w:rPr>
          <w:color w:val="003C6C"/>
          <w:sz w:val="28"/>
          <w:szCs w:val="28"/>
        </w:rPr>
        <w:t>Our Ideal Candidate:</w:t>
      </w:r>
    </w:p>
    <w:p w14:paraId="5A04CCB5" w14:textId="1E819CD0" w:rsidR="00F350D3" w:rsidRPr="006276C2" w:rsidRDefault="00F350D3" w:rsidP="006276C2">
      <w:pPr>
        <w:pStyle w:val="ListParagraph"/>
        <w:numPr>
          <w:ilvl w:val="0"/>
          <w:numId w:val="1"/>
        </w:numPr>
        <w:spacing w:after="0"/>
        <w:ind w:left="0" w:hanging="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Has </w:t>
      </w:r>
      <w:r w:rsidR="000D040D" w:rsidRPr="006276C2">
        <w:rPr>
          <w:color w:val="3B3838" w:themeColor="background2" w:themeShade="40"/>
          <w:sz w:val="26"/>
          <w:szCs w:val="26"/>
        </w:rPr>
        <w:t xml:space="preserve">the </w:t>
      </w:r>
      <w:r w:rsidRPr="006276C2">
        <w:rPr>
          <w:color w:val="3B3838" w:themeColor="background2" w:themeShade="40"/>
          <w:sz w:val="26"/>
          <w:szCs w:val="26"/>
        </w:rPr>
        <w:t>heart to teach financial wisdom and independence</w:t>
      </w:r>
    </w:p>
    <w:p w14:paraId="052E1F0A" w14:textId="5419764C" w:rsidR="00F350D3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="000D040D" w:rsidRPr="006276C2">
        <w:rPr>
          <w:color w:val="3B3838" w:themeColor="background2" w:themeShade="40"/>
          <w:sz w:val="26"/>
          <w:szCs w:val="26"/>
        </w:rPr>
        <w:tab/>
      </w:r>
      <w:r w:rsidRPr="006276C2">
        <w:rPr>
          <w:color w:val="3B3838" w:themeColor="background2" w:themeShade="40"/>
          <w:sz w:val="26"/>
          <w:szCs w:val="26"/>
        </w:rPr>
        <w:t>Has an entrepreneurial spirit and desire for personal growth</w:t>
      </w:r>
    </w:p>
    <w:p w14:paraId="7403FDC4" w14:textId="0019227B" w:rsidR="00F350D3" w:rsidRPr="006276C2" w:rsidRDefault="00F350D3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• </w:t>
      </w:r>
      <w:r w:rsidR="000D040D" w:rsidRPr="006276C2">
        <w:rPr>
          <w:color w:val="3B3838" w:themeColor="background2" w:themeShade="40"/>
          <w:sz w:val="26"/>
          <w:szCs w:val="26"/>
        </w:rPr>
        <w:tab/>
      </w:r>
      <w:r w:rsidRPr="006276C2">
        <w:rPr>
          <w:color w:val="3B3838" w:themeColor="background2" w:themeShade="40"/>
          <w:sz w:val="26"/>
          <w:szCs w:val="26"/>
        </w:rPr>
        <w:t>Enjoys working in a team environmen</w:t>
      </w:r>
      <w:r w:rsidR="000D040D" w:rsidRPr="006276C2">
        <w:rPr>
          <w:color w:val="3B3838" w:themeColor="background2" w:themeShade="40"/>
          <w:sz w:val="26"/>
          <w:szCs w:val="26"/>
        </w:rPr>
        <w:t>t</w:t>
      </w:r>
    </w:p>
    <w:p w14:paraId="6639B0AF" w14:textId="05507486" w:rsidR="00C7683E" w:rsidRDefault="00C7683E" w:rsidP="006276C2">
      <w:pPr>
        <w:spacing w:after="0"/>
        <w:ind w:left="-540" w:hanging="180"/>
        <w:rPr>
          <w:color w:val="003C6C"/>
          <w:sz w:val="10"/>
          <w:szCs w:val="10"/>
        </w:rPr>
      </w:pPr>
    </w:p>
    <w:p w14:paraId="7A92EA34" w14:textId="77777777" w:rsidR="006276C2" w:rsidRPr="006276C2" w:rsidRDefault="006276C2" w:rsidP="006276C2">
      <w:pPr>
        <w:spacing w:after="0"/>
        <w:ind w:left="-540" w:hanging="180"/>
        <w:rPr>
          <w:color w:val="003C6C"/>
          <w:sz w:val="24"/>
          <w:szCs w:val="24"/>
        </w:rPr>
      </w:pPr>
    </w:p>
    <w:p w14:paraId="166BE9BD" w14:textId="3877C7D3" w:rsidR="00C7683E" w:rsidRPr="00C7683E" w:rsidRDefault="00C7683E" w:rsidP="006276C2">
      <w:pPr>
        <w:spacing w:after="0"/>
        <w:ind w:left="-540" w:hanging="180"/>
        <w:rPr>
          <w:color w:val="003C6C"/>
          <w:sz w:val="28"/>
          <w:szCs w:val="28"/>
        </w:rPr>
      </w:pPr>
      <w:r w:rsidRPr="00C7683E">
        <w:rPr>
          <w:color w:val="003C6C"/>
          <w:sz w:val="28"/>
          <w:szCs w:val="28"/>
        </w:rPr>
        <w:t xml:space="preserve">What You Will Gain </w:t>
      </w:r>
    </w:p>
    <w:p w14:paraId="44F2C6B6" w14:textId="2A5BDBA1" w:rsidR="00C7683E" w:rsidRPr="006276C2" w:rsidRDefault="00C7683E" w:rsidP="006276C2">
      <w:pPr>
        <w:pStyle w:val="ListParagraph"/>
        <w:numPr>
          <w:ilvl w:val="0"/>
          <w:numId w:val="1"/>
        </w:numPr>
        <w:spacing w:after="0"/>
        <w:ind w:left="0" w:hanging="45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Increase your industry knowledge </w:t>
      </w:r>
    </w:p>
    <w:p w14:paraId="30BDFFCC" w14:textId="3BB540B4" w:rsidR="00C7683E" w:rsidRPr="006276C2" w:rsidRDefault="00C7683E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>•</w:t>
      </w:r>
      <w:r w:rsidRPr="006276C2">
        <w:rPr>
          <w:color w:val="3B3838" w:themeColor="background2" w:themeShade="40"/>
          <w:sz w:val="26"/>
          <w:szCs w:val="26"/>
        </w:rPr>
        <w:tab/>
        <w:t xml:space="preserve">Learn about different roles and responsibilities within a firm </w:t>
      </w:r>
    </w:p>
    <w:p w14:paraId="040AFA1F" w14:textId="14AAD512" w:rsidR="00C7683E" w:rsidRPr="006276C2" w:rsidRDefault="00C7683E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• </w:t>
      </w:r>
      <w:r w:rsidRPr="006276C2">
        <w:rPr>
          <w:color w:val="3B3838" w:themeColor="background2" w:themeShade="40"/>
          <w:sz w:val="26"/>
          <w:szCs w:val="26"/>
        </w:rPr>
        <w:tab/>
        <w:t xml:space="preserve">Valuable, real-world experience </w:t>
      </w:r>
    </w:p>
    <w:p w14:paraId="2507938A" w14:textId="115D6DD8" w:rsidR="00C7683E" w:rsidRPr="006276C2" w:rsidRDefault="00C7683E" w:rsidP="006276C2">
      <w:pPr>
        <w:spacing w:after="0"/>
        <w:ind w:left="-540" w:firstLine="90"/>
        <w:rPr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• </w:t>
      </w:r>
      <w:r w:rsidRPr="006276C2">
        <w:rPr>
          <w:color w:val="3B3838" w:themeColor="background2" w:themeShade="40"/>
          <w:sz w:val="26"/>
          <w:szCs w:val="26"/>
        </w:rPr>
        <w:tab/>
        <w:t>Refine your career path and goals</w:t>
      </w:r>
    </w:p>
    <w:p w14:paraId="1D8A4DD1" w14:textId="712FCF90" w:rsidR="00C7683E" w:rsidRDefault="00C7683E" w:rsidP="006276C2">
      <w:pPr>
        <w:spacing w:after="0"/>
        <w:ind w:left="-540" w:hanging="90"/>
        <w:rPr>
          <w:color w:val="003C6C"/>
          <w:sz w:val="10"/>
          <w:szCs w:val="10"/>
        </w:rPr>
      </w:pPr>
    </w:p>
    <w:p w14:paraId="523ABF1F" w14:textId="77777777" w:rsidR="006276C2" w:rsidRPr="006276C2" w:rsidRDefault="006276C2" w:rsidP="006276C2">
      <w:pPr>
        <w:spacing w:after="0"/>
        <w:ind w:left="-540" w:hanging="90"/>
        <w:rPr>
          <w:color w:val="003C6C"/>
          <w:sz w:val="24"/>
          <w:szCs w:val="24"/>
        </w:rPr>
      </w:pPr>
    </w:p>
    <w:p w14:paraId="4EC6E70C" w14:textId="77777777" w:rsidR="006276C2" w:rsidRDefault="00F350D3" w:rsidP="006276C2">
      <w:pPr>
        <w:spacing w:after="0"/>
        <w:ind w:left="-540" w:hanging="90"/>
        <w:rPr>
          <w:color w:val="003C6C"/>
          <w:sz w:val="32"/>
          <w:szCs w:val="32"/>
        </w:rPr>
      </w:pPr>
      <w:r>
        <w:rPr>
          <w:color w:val="003C6C"/>
          <w:sz w:val="32"/>
          <w:szCs w:val="32"/>
        </w:rPr>
        <w:t>Contact</w:t>
      </w:r>
    </w:p>
    <w:p w14:paraId="61839EE0" w14:textId="54E71AFE" w:rsidR="00F350D3" w:rsidRPr="006276C2" w:rsidRDefault="00F350D3" w:rsidP="006276C2">
      <w:pPr>
        <w:spacing w:after="0"/>
        <w:ind w:left="-634"/>
        <w:rPr>
          <w:b/>
          <w:bCs/>
          <w:color w:val="3B3838" w:themeColor="background2" w:themeShade="40"/>
          <w:sz w:val="26"/>
          <w:szCs w:val="26"/>
        </w:rPr>
      </w:pPr>
      <w:r w:rsidRPr="006276C2">
        <w:rPr>
          <w:color w:val="3B3838" w:themeColor="background2" w:themeShade="40"/>
          <w:sz w:val="26"/>
          <w:szCs w:val="26"/>
        </w:rPr>
        <w:t xml:space="preserve">Please email your resume to: </w:t>
      </w:r>
      <w:r w:rsidR="000D040D" w:rsidRPr="006276C2">
        <w:rPr>
          <w:b/>
          <w:bCs/>
          <w:color w:val="3B3838" w:themeColor="background2" w:themeShade="40"/>
          <w:sz w:val="26"/>
          <w:szCs w:val="26"/>
        </w:rPr>
        <w:t>adam@lkjfinancial</w:t>
      </w:r>
      <w:r w:rsidRPr="006276C2">
        <w:rPr>
          <w:b/>
          <w:bCs/>
          <w:color w:val="3B3838" w:themeColor="background2" w:themeShade="40"/>
          <w:sz w:val="26"/>
          <w:szCs w:val="26"/>
        </w:rPr>
        <w:t>.com</w:t>
      </w:r>
      <w:r w:rsidRPr="006276C2">
        <w:rPr>
          <w:color w:val="3B3838" w:themeColor="background2" w:themeShade="40"/>
          <w:sz w:val="26"/>
          <w:szCs w:val="26"/>
        </w:rPr>
        <w:t xml:space="preserve"> by </w:t>
      </w:r>
      <w:r w:rsidR="0089479B">
        <w:rPr>
          <w:color w:val="3B3838" w:themeColor="background2" w:themeShade="40"/>
          <w:sz w:val="26"/>
          <w:szCs w:val="26"/>
        </w:rPr>
        <w:t xml:space="preserve">June </w:t>
      </w:r>
      <w:r w:rsidR="0089479B">
        <w:rPr>
          <w:color w:val="3B3838" w:themeColor="background2" w:themeShade="40"/>
          <w:sz w:val="26"/>
          <w:szCs w:val="26"/>
          <w:vertAlign w:val="superscript"/>
        </w:rPr>
        <w:t>3rd</w:t>
      </w:r>
      <w:r w:rsidR="000D040D" w:rsidRPr="006276C2">
        <w:rPr>
          <w:color w:val="3B3838" w:themeColor="background2" w:themeShade="40"/>
          <w:sz w:val="26"/>
          <w:szCs w:val="26"/>
        </w:rPr>
        <w:t>, 2022</w:t>
      </w:r>
      <w:r w:rsidRPr="006276C2">
        <w:rPr>
          <w:color w:val="3B3838" w:themeColor="background2" w:themeShade="40"/>
          <w:sz w:val="26"/>
          <w:szCs w:val="26"/>
        </w:rPr>
        <w:t xml:space="preserve">. </w:t>
      </w:r>
      <w:r w:rsidRPr="006276C2">
        <w:rPr>
          <w:color w:val="3B3838" w:themeColor="background2" w:themeShade="40"/>
          <w:sz w:val="26"/>
          <w:szCs w:val="26"/>
          <w:u w:val="single"/>
        </w:rPr>
        <w:t>Resumes should include a cover letter defining why you think you might be a good fit for our team</w:t>
      </w:r>
      <w:r w:rsidRPr="006276C2">
        <w:rPr>
          <w:color w:val="3B3838" w:themeColor="background2" w:themeShade="40"/>
          <w:sz w:val="26"/>
          <w:szCs w:val="26"/>
        </w:rPr>
        <w:t>. Once we review your resume, we will reach back out to you to schedule an interview</w:t>
      </w:r>
      <w:r w:rsidRPr="006276C2">
        <w:rPr>
          <w:b/>
          <w:bCs/>
          <w:color w:val="3B3838" w:themeColor="background2" w:themeShade="40"/>
          <w:sz w:val="26"/>
          <w:szCs w:val="26"/>
        </w:rPr>
        <w:t>.</w:t>
      </w:r>
    </w:p>
    <w:sectPr w:rsidR="00F350D3" w:rsidRPr="006276C2" w:rsidSect="00C7683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864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EEC7A" w14:textId="77777777" w:rsidR="00F350D3" w:rsidRDefault="00F350D3" w:rsidP="00F350D3">
      <w:pPr>
        <w:spacing w:after="0"/>
      </w:pPr>
      <w:r>
        <w:separator/>
      </w:r>
    </w:p>
  </w:endnote>
  <w:endnote w:type="continuationSeparator" w:id="0">
    <w:p w14:paraId="28BF4646" w14:textId="77777777" w:rsidR="00F350D3" w:rsidRDefault="00F350D3" w:rsidP="00F35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4DA2F" w14:textId="77777777" w:rsidR="00F350D3" w:rsidRDefault="00F35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190FB" w14:textId="77777777" w:rsidR="00F350D3" w:rsidRDefault="00F350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10DCB" w14:textId="77777777" w:rsidR="00F350D3" w:rsidRDefault="00F350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AA255A" w14:textId="77777777" w:rsidR="00F350D3" w:rsidRDefault="00F350D3" w:rsidP="00F350D3">
      <w:pPr>
        <w:spacing w:after="0"/>
      </w:pPr>
      <w:r>
        <w:separator/>
      </w:r>
    </w:p>
  </w:footnote>
  <w:footnote w:type="continuationSeparator" w:id="0">
    <w:p w14:paraId="1997E03F" w14:textId="77777777" w:rsidR="00F350D3" w:rsidRDefault="00F350D3" w:rsidP="00F350D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C6BEA" w14:textId="77777777" w:rsidR="00F350D3" w:rsidRDefault="00F350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76F46" w14:textId="77777777" w:rsidR="00F350D3" w:rsidRDefault="00F350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900AB" w14:textId="77777777" w:rsidR="00F350D3" w:rsidRDefault="00F350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D4AF7"/>
    <w:multiLevelType w:val="hybridMultilevel"/>
    <w:tmpl w:val="4EBE4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6EE219A"/>
    <w:multiLevelType w:val="hybridMultilevel"/>
    <w:tmpl w:val="A9EAE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7CD6885"/>
    <w:multiLevelType w:val="hybridMultilevel"/>
    <w:tmpl w:val="162006BE"/>
    <w:lvl w:ilvl="0" w:tplc="0409000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97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eztLQ0NDYwNjZR0lEKTi0uzszPAykwqgUAVi0cECwAAAA="/>
  </w:docVars>
  <w:rsids>
    <w:rsidRoot w:val="00F350D3"/>
    <w:rsid w:val="000D040D"/>
    <w:rsid w:val="001307A3"/>
    <w:rsid w:val="00543907"/>
    <w:rsid w:val="00580685"/>
    <w:rsid w:val="00585950"/>
    <w:rsid w:val="006276C2"/>
    <w:rsid w:val="006B0B33"/>
    <w:rsid w:val="0089479B"/>
    <w:rsid w:val="00AF7B68"/>
    <w:rsid w:val="00C7683E"/>
    <w:rsid w:val="00D30E6B"/>
    <w:rsid w:val="00D60CEB"/>
    <w:rsid w:val="00E069E8"/>
    <w:rsid w:val="00E30383"/>
    <w:rsid w:val="00E67B00"/>
    <w:rsid w:val="00F35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8A59A0"/>
  <w15:docId w15:val="{0BF43CA0-8C3E-4992-972C-D7EE48DDB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/>
        <w:ind w:left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50D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350D3"/>
  </w:style>
  <w:style w:type="paragraph" w:styleId="Footer">
    <w:name w:val="footer"/>
    <w:basedOn w:val="Normal"/>
    <w:link w:val="FooterChar"/>
    <w:uiPriority w:val="99"/>
    <w:unhideWhenUsed/>
    <w:rsid w:val="00F350D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50D3"/>
  </w:style>
  <w:style w:type="table" w:styleId="TableGrid">
    <w:name w:val="Table Grid"/>
    <w:basedOn w:val="TableNormal"/>
    <w:uiPriority w:val="39"/>
    <w:rsid w:val="00F350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50D3"/>
    <w:pPr>
      <w:autoSpaceDE w:val="0"/>
      <w:autoSpaceDN w:val="0"/>
      <w:adjustRightInd w:val="0"/>
      <w:spacing w:after="0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35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D1B014B40F5F46B26206A40C9A9FD8" ma:contentTypeVersion="14" ma:contentTypeDescription="Create a new document." ma:contentTypeScope="" ma:versionID="7f4a8d0490a19aec41b05670dc07d5ce">
  <xsd:schema xmlns:xsd="http://www.w3.org/2001/XMLSchema" xmlns:xs="http://www.w3.org/2001/XMLSchema" xmlns:p="http://schemas.microsoft.com/office/2006/metadata/properties" xmlns:ns3="3e2d728e-3fce-4924-a563-19909a2ae8ea" xmlns:ns4="d04e7f49-6587-4759-b154-694648a41462" targetNamespace="http://schemas.microsoft.com/office/2006/metadata/properties" ma:root="true" ma:fieldsID="00ce74f7b50700a97daad5f2c9960326" ns3:_="" ns4:_="">
    <xsd:import namespace="3e2d728e-3fce-4924-a563-19909a2ae8ea"/>
    <xsd:import namespace="d04e7f49-6587-4759-b154-694648a414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d728e-3fce-4924-a563-19909a2ae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4e7f49-6587-4759-b154-694648a414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064AA9-06C6-4B99-A206-5A42D9266B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d728e-3fce-4924-a563-19909a2ae8ea"/>
    <ds:schemaRef ds:uri="d04e7f49-6587-4759-b154-694648a414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2A212F-B71A-4FC7-A79E-F3FA8D4D1A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67884F-7A87-47B1-934C-7879C68C5EB4}">
  <ds:schemaRefs>
    <ds:schemaRef ds:uri="http://schemas.microsoft.com/office/2006/documentManagement/types"/>
    <ds:schemaRef ds:uri="http://www.w3.org/XML/1998/namespace"/>
    <ds:schemaRef ds:uri="d04e7f49-6587-4759-b154-694648a41462"/>
    <ds:schemaRef ds:uri="http://schemas.openxmlformats.org/package/2006/metadata/core-properties"/>
    <ds:schemaRef ds:uri="3e2d728e-3fce-4924-a563-19909a2ae8ea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2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Goldman (Archive)</dc:creator>
  <cp:keywords/>
  <dc:description/>
  <cp:lastModifiedBy>Currie, Elizabeth</cp:lastModifiedBy>
  <cp:revision>2</cp:revision>
  <dcterms:created xsi:type="dcterms:W3CDTF">2022-05-31T13:12:00Z</dcterms:created>
  <dcterms:modified xsi:type="dcterms:W3CDTF">2022-05-31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D1B014B40F5F46B26206A40C9A9FD8</vt:lpwstr>
  </property>
</Properties>
</file>